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3A3E6" w14:textId="77777777" w:rsidR="000105CD" w:rsidRPr="00BE05D7" w:rsidRDefault="000105CD" w:rsidP="00883CF0">
      <w:pPr>
        <w:jc w:val="center"/>
        <w:rPr>
          <w:b/>
          <w:color w:val="000000" w:themeColor="text1"/>
        </w:rPr>
      </w:pPr>
      <w:r w:rsidRPr="00BE05D7">
        <w:rPr>
          <w:b/>
          <w:color w:val="000000" w:themeColor="text1"/>
        </w:rPr>
        <w:t>Проектное предложение</w:t>
      </w:r>
    </w:p>
    <w:p w14:paraId="66E3A23E" w14:textId="77777777" w:rsidR="000105CD" w:rsidRPr="00BE05D7" w:rsidRDefault="000105CD" w:rsidP="009F7DD0">
      <w:pPr>
        <w:jc w:val="both"/>
        <w:rPr>
          <w:b/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A29C6" w:rsidRPr="00BE05D7" w14:paraId="3444E387" w14:textId="77777777" w:rsidTr="00BB4124">
        <w:tc>
          <w:tcPr>
            <w:tcW w:w="3510" w:type="dxa"/>
          </w:tcPr>
          <w:p w14:paraId="45D40FBF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736CE973" w14:textId="4EF3DC82" w:rsidR="000105CD" w:rsidRPr="00BE05D7" w:rsidRDefault="00CC13DE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Исследовательский</w:t>
            </w:r>
          </w:p>
        </w:tc>
      </w:tr>
      <w:tr w:rsidR="00AA29C6" w:rsidRPr="00BE05D7" w14:paraId="3C93C94A" w14:textId="77777777" w:rsidTr="00BB4124">
        <w:tc>
          <w:tcPr>
            <w:tcW w:w="3510" w:type="dxa"/>
          </w:tcPr>
          <w:p w14:paraId="51D98A88" w14:textId="6A57E639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Название проекта</w:t>
            </w:r>
            <w:r w:rsidR="005D16CD" w:rsidRPr="00BE05D7">
              <w:rPr>
                <w:color w:val="000000" w:themeColor="text1"/>
              </w:rPr>
              <w:t>/аспекта</w:t>
            </w:r>
          </w:p>
        </w:tc>
        <w:tc>
          <w:tcPr>
            <w:tcW w:w="6055" w:type="dxa"/>
          </w:tcPr>
          <w:p w14:paraId="21A4711A" w14:textId="2AE52869" w:rsidR="00ED54E9" w:rsidRPr="00BE05D7" w:rsidRDefault="00593C38" w:rsidP="00593C38">
            <w:pPr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Обработка данных полевого исследования (в</w:t>
            </w:r>
            <w:r w:rsidR="00CC13DE" w:rsidRPr="00BE05D7">
              <w:rPr>
                <w:color w:val="000000" w:themeColor="text1"/>
              </w:rPr>
              <w:t xml:space="preserve"> рамках</w:t>
            </w:r>
            <w:r w:rsidR="005D16CD" w:rsidRPr="00BE05D7">
              <w:rPr>
                <w:color w:val="000000" w:themeColor="text1"/>
              </w:rPr>
              <w:t xml:space="preserve"> проекта</w:t>
            </w:r>
            <w:r w:rsidR="00CC13DE" w:rsidRPr="00BE05D7">
              <w:rPr>
                <w:color w:val="000000" w:themeColor="text1"/>
              </w:rPr>
              <w:t xml:space="preserve"> </w:t>
            </w:r>
            <w:r w:rsidR="005D16CD" w:rsidRPr="00BE05D7">
              <w:rPr>
                <w:color w:val="000000" w:themeColor="text1"/>
              </w:rPr>
              <w:t>«</w:t>
            </w:r>
            <w:r w:rsidR="00630EA8" w:rsidRPr="00BE05D7">
              <w:rPr>
                <w:color w:val="000000" w:themeColor="text1"/>
                <w:lang w:val="ru-RU"/>
              </w:rPr>
              <w:t>Полевое исламоведение</w:t>
            </w:r>
            <w:r w:rsidR="005D16CD" w:rsidRPr="00BE05D7">
              <w:rPr>
                <w:color w:val="000000" w:themeColor="text1"/>
              </w:rPr>
              <w:t>»</w:t>
            </w:r>
            <w:r w:rsidR="00992320" w:rsidRPr="00BE05D7">
              <w:rPr>
                <w:color w:val="000000" w:themeColor="text1"/>
              </w:rPr>
              <w:t>)</w:t>
            </w:r>
            <w:r w:rsidR="006D4A03" w:rsidRPr="00BE05D7">
              <w:rPr>
                <w:color w:val="000000" w:themeColor="text1"/>
              </w:rPr>
              <w:t>.</w:t>
            </w:r>
          </w:p>
        </w:tc>
      </w:tr>
      <w:tr w:rsidR="00AA29C6" w:rsidRPr="00BE05D7" w14:paraId="44E7B8EA" w14:textId="77777777" w:rsidTr="00BB4124">
        <w:tc>
          <w:tcPr>
            <w:tcW w:w="3510" w:type="dxa"/>
          </w:tcPr>
          <w:p w14:paraId="0C9DE35E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20284B91" w14:textId="28C6EE5B" w:rsidR="000105CD" w:rsidRPr="005D2714" w:rsidRDefault="00593C38" w:rsidP="009F7DD0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Школа востоковедения</w:t>
            </w:r>
            <w:r w:rsidR="006D4A03" w:rsidRPr="00BE05D7">
              <w:rPr>
                <w:color w:val="000000" w:themeColor="text1"/>
              </w:rPr>
              <w:t>. Научно-образовательная секция исследований Ближнего Востока</w:t>
            </w:r>
            <w:r w:rsidR="00BE05D7">
              <w:rPr>
                <w:color w:val="000000" w:themeColor="text1"/>
                <w:lang w:val="ru-RU"/>
              </w:rPr>
              <w:t>.</w:t>
            </w:r>
          </w:p>
        </w:tc>
      </w:tr>
      <w:tr w:rsidR="00AA29C6" w:rsidRPr="00BE05D7" w14:paraId="3EEC4532" w14:textId="77777777" w:rsidTr="00BB4124">
        <w:tc>
          <w:tcPr>
            <w:tcW w:w="3510" w:type="dxa"/>
          </w:tcPr>
          <w:p w14:paraId="08ADCE8A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0ED93C55" w14:textId="77777777" w:rsidR="000105CD" w:rsidRPr="00BE05D7" w:rsidRDefault="00183CF3" w:rsidP="009F7DD0">
            <w:pPr>
              <w:shd w:val="clear" w:color="auto" w:fill="FFFFFF"/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Кира Владимировна Мещерин</w:t>
            </w:r>
            <w:r w:rsidR="00BD2023" w:rsidRPr="00BE05D7">
              <w:rPr>
                <w:color w:val="000000" w:themeColor="text1"/>
              </w:rPr>
              <w:t>а</w:t>
            </w:r>
          </w:p>
        </w:tc>
      </w:tr>
      <w:tr w:rsidR="00AA29C6" w:rsidRPr="00BE05D7" w14:paraId="43AAEACC" w14:textId="77777777" w:rsidTr="00BB4124">
        <w:tc>
          <w:tcPr>
            <w:tcW w:w="3510" w:type="dxa"/>
          </w:tcPr>
          <w:p w14:paraId="09277179" w14:textId="77777777" w:rsidR="008E2942" w:rsidRPr="00BE05D7" w:rsidRDefault="008E2942" w:rsidP="00313B5E">
            <w:pPr>
              <w:shd w:val="clear" w:color="auto" w:fill="FFFFFF"/>
              <w:ind w:firstLine="561"/>
              <w:jc w:val="both"/>
              <w:rPr>
                <w:color w:val="000000" w:themeColor="text1"/>
              </w:rPr>
            </w:pPr>
          </w:p>
        </w:tc>
        <w:tc>
          <w:tcPr>
            <w:tcW w:w="6055" w:type="dxa"/>
          </w:tcPr>
          <w:p w14:paraId="6C6B6FC7" w14:textId="77777777" w:rsidR="00CE559D" w:rsidRPr="00BE05D7" w:rsidRDefault="005D16CD" w:rsidP="00C44344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Проект </w:t>
            </w:r>
            <w:r w:rsidR="00CE559D" w:rsidRPr="00BE05D7">
              <w:rPr>
                <w:color w:val="000000" w:themeColor="text1"/>
              </w:rPr>
              <w:t>«</w:t>
            </w:r>
            <w:r w:rsidR="00CE559D" w:rsidRPr="00BE05D7">
              <w:rPr>
                <w:color w:val="000000" w:themeColor="text1"/>
                <w:lang w:val="ru-RU"/>
              </w:rPr>
              <w:t>Полевое исламоведение</w:t>
            </w:r>
            <w:r w:rsidR="00CE559D" w:rsidRPr="00BE05D7">
              <w:rPr>
                <w:color w:val="000000" w:themeColor="text1"/>
              </w:rPr>
              <w:t>»</w:t>
            </w:r>
            <w:r w:rsidR="002A79DC" w:rsidRPr="00BE05D7">
              <w:rPr>
                <w:color w:val="000000" w:themeColor="text1"/>
              </w:rPr>
              <w:t xml:space="preserve"> </w:t>
            </w:r>
            <w:r w:rsidRPr="00BE05D7">
              <w:rPr>
                <w:color w:val="000000" w:themeColor="text1"/>
              </w:rPr>
              <w:t>реализуе</w:t>
            </w:r>
            <w:r w:rsidR="0041790C" w:rsidRPr="00BE05D7">
              <w:rPr>
                <w:color w:val="000000" w:themeColor="text1"/>
              </w:rPr>
              <w:t>мый</w:t>
            </w:r>
            <w:r w:rsidR="005535E3" w:rsidRPr="00BE05D7">
              <w:rPr>
                <w:color w:val="000000" w:themeColor="text1"/>
              </w:rPr>
              <w:t xml:space="preserve"> коллектив</w:t>
            </w:r>
            <w:r w:rsidR="00CE559D" w:rsidRPr="00BE05D7">
              <w:rPr>
                <w:color w:val="000000" w:themeColor="text1"/>
                <w:lang w:val="ru-RU"/>
              </w:rPr>
              <w:t>ом</w:t>
            </w:r>
            <w:r w:rsidR="005535E3" w:rsidRPr="00BE05D7">
              <w:rPr>
                <w:color w:val="000000" w:themeColor="text1"/>
              </w:rPr>
              <w:t xml:space="preserve"> преподавателей и научных консультантов</w:t>
            </w:r>
            <w:r w:rsidRPr="00BE05D7">
              <w:rPr>
                <w:color w:val="000000" w:themeColor="text1"/>
              </w:rPr>
              <w:t>,</w:t>
            </w:r>
            <w:r w:rsidR="00C44344" w:rsidRPr="00BE05D7">
              <w:rPr>
                <w:color w:val="000000" w:themeColor="text1"/>
                <w:lang w:val="ru-RU"/>
              </w:rPr>
              <w:t xml:space="preserve"> в т.ч. на межфакультетском уровне,</w:t>
            </w:r>
            <w:r w:rsidR="00B0238A" w:rsidRPr="00BE05D7">
              <w:rPr>
                <w:color w:val="000000" w:themeColor="text1"/>
              </w:rPr>
              <w:t xml:space="preserve"> задуман для </w:t>
            </w:r>
            <w:r w:rsidR="00BE10DF" w:rsidRPr="00BE05D7">
              <w:rPr>
                <w:color w:val="000000" w:themeColor="text1"/>
                <w:lang w:val="ru-RU"/>
              </w:rPr>
              <w:t>развития у студентов практических навыков проведения</w:t>
            </w:r>
            <w:r w:rsidRPr="00BE05D7">
              <w:rPr>
                <w:color w:val="000000" w:themeColor="text1"/>
              </w:rPr>
              <w:t xml:space="preserve"> полевых исследований</w:t>
            </w:r>
            <w:r w:rsidR="002A006A" w:rsidRPr="00BE05D7">
              <w:rPr>
                <w:color w:val="000000" w:themeColor="text1"/>
              </w:rPr>
              <w:t xml:space="preserve"> </w:t>
            </w:r>
            <w:r w:rsidRPr="00BE05D7">
              <w:rPr>
                <w:color w:val="000000" w:themeColor="text1"/>
              </w:rPr>
              <w:t>и включает три аспекта</w:t>
            </w:r>
            <w:r w:rsidR="0041790C" w:rsidRPr="00BE05D7">
              <w:rPr>
                <w:color w:val="000000" w:themeColor="text1"/>
              </w:rPr>
              <w:t xml:space="preserve"> (ступени работы)</w:t>
            </w:r>
            <w:r w:rsidRPr="00BE05D7">
              <w:rPr>
                <w:color w:val="000000" w:themeColor="text1"/>
              </w:rPr>
              <w:t xml:space="preserve">. </w:t>
            </w:r>
          </w:p>
          <w:p w14:paraId="42898526" w14:textId="77777777" w:rsidR="00CE559D" w:rsidRPr="00BE05D7" w:rsidRDefault="00CE559D" w:rsidP="00CE559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E05D7">
              <w:rPr>
                <w:rFonts w:ascii="Times New Roman" w:hAnsi="Times New Roman" w:cs="Times New Roman"/>
                <w:color w:val="000000" w:themeColor="text1"/>
              </w:rPr>
              <w:t>Поиск данных и информантов,</w:t>
            </w:r>
          </w:p>
          <w:p w14:paraId="30C5D1A1" w14:textId="77777777" w:rsidR="00CE559D" w:rsidRPr="00BE05D7" w:rsidRDefault="00CE559D" w:rsidP="00CE559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E05D7">
              <w:rPr>
                <w:rFonts w:ascii="Times New Roman" w:hAnsi="Times New Roman" w:cs="Times New Roman"/>
                <w:color w:val="000000" w:themeColor="text1"/>
              </w:rPr>
              <w:t>Работа с невербальными данными в рамках полевого исследования,</w:t>
            </w:r>
          </w:p>
          <w:p w14:paraId="5F686221" w14:textId="165D9F5C" w:rsidR="00CE559D" w:rsidRPr="00BE05D7" w:rsidRDefault="00CE559D" w:rsidP="00CE559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E05D7">
              <w:rPr>
                <w:rFonts w:ascii="Times New Roman" w:hAnsi="Times New Roman" w:cs="Times New Roman"/>
                <w:color w:val="000000" w:themeColor="text1"/>
              </w:rPr>
              <w:t>Обработка данных полевого исследования.</w:t>
            </w:r>
          </w:p>
          <w:p w14:paraId="39A24863" w14:textId="68E73F28" w:rsidR="00C44344" w:rsidRPr="00BE05D7" w:rsidRDefault="00C44344" w:rsidP="00C44344">
            <w:pPr>
              <w:shd w:val="clear" w:color="auto" w:fill="FFFFFF"/>
              <w:ind w:firstLine="603"/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Предполагается, что участники проекта будут проходить все три ступени работы последовательно. Им будут предложены направления исследования,</w:t>
            </w:r>
            <w:r w:rsidRPr="00BE05D7">
              <w:rPr>
                <w:color w:val="000000" w:themeColor="text1"/>
                <w:lang w:val="ru-RU"/>
              </w:rPr>
              <w:t xml:space="preserve"> в рамках которых будет организована</w:t>
            </w:r>
            <w:r w:rsidRPr="00BE05D7">
              <w:rPr>
                <w:color w:val="000000" w:themeColor="text1"/>
              </w:rPr>
              <w:t xml:space="preserve"> полевая работа - мини-экспедиции </w:t>
            </w:r>
            <w:r w:rsidR="00CE559D" w:rsidRPr="00BE05D7">
              <w:rPr>
                <w:color w:val="000000" w:themeColor="text1"/>
                <w:lang w:val="ru-RU"/>
              </w:rPr>
              <w:t>по</w:t>
            </w:r>
            <w:r w:rsidRPr="00BE05D7">
              <w:rPr>
                <w:color w:val="000000" w:themeColor="text1"/>
              </w:rPr>
              <w:t xml:space="preserve"> Москве и</w:t>
            </w:r>
            <w:r w:rsidR="00CE559D" w:rsidRPr="00BE05D7">
              <w:rPr>
                <w:color w:val="000000" w:themeColor="text1"/>
                <w:lang w:val="ru-RU"/>
              </w:rPr>
              <w:t>/или</w:t>
            </w:r>
            <w:r w:rsidRPr="00BE05D7">
              <w:rPr>
                <w:color w:val="000000" w:themeColor="text1"/>
              </w:rPr>
              <w:t xml:space="preserve"> Подмосковь</w:t>
            </w:r>
            <w:r w:rsidR="00CE559D" w:rsidRPr="00BE05D7">
              <w:rPr>
                <w:color w:val="000000" w:themeColor="text1"/>
                <w:lang w:val="ru-RU"/>
              </w:rPr>
              <w:t>ю</w:t>
            </w:r>
            <w:r w:rsidR="00BE10DF" w:rsidRPr="00BE05D7">
              <w:rPr>
                <w:color w:val="000000" w:themeColor="text1"/>
                <w:lang w:val="ru-RU"/>
              </w:rPr>
              <w:t>.</w:t>
            </w:r>
          </w:p>
          <w:p w14:paraId="4A2F22F6" w14:textId="156222FC" w:rsidR="00CE559D" w:rsidRPr="00BE05D7" w:rsidRDefault="00CE559D" w:rsidP="00CE559D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Настоящий проект является подготовительным этапом к большой экспедиции, реализуемой в рамках программы НИУ ВШЭ «Открываем Россию заново».</w:t>
            </w:r>
          </w:p>
          <w:p w14:paraId="6AA0D222" w14:textId="2CB512E3" w:rsidR="005535E3" w:rsidRPr="00BE05D7" w:rsidRDefault="005D16CD" w:rsidP="00C44344">
            <w:pPr>
              <w:shd w:val="clear" w:color="auto" w:fill="FFFFFF"/>
              <w:ind w:firstLine="603"/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 xml:space="preserve">Аспект «Обработка данных полевого исследования» </w:t>
            </w:r>
            <w:r w:rsidR="005535E3" w:rsidRPr="00BE05D7">
              <w:rPr>
                <w:color w:val="000000" w:themeColor="text1"/>
              </w:rPr>
              <w:t xml:space="preserve">- третья ступень проекта, которая предполагает подготовку научного отчета по результатам выездной работы с выделением ключевых файдингов исследования; обработку опросников, и построение выборки на основе полученных от респондентов данных; </w:t>
            </w:r>
            <w:r w:rsidR="0041790C" w:rsidRPr="00BE05D7">
              <w:rPr>
                <w:color w:val="000000" w:themeColor="text1"/>
              </w:rPr>
              <w:t>анализ</w:t>
            </w:r>
            <w:r w:rsidR="005535E3" w:rsidRPr="00BE05D7">
              <w:rPr>
                <w:color w:val="000000" w:themeColor="text1"/>
              </w:rPr>
              <w:t xml:space="preserve"> интервью, подготовку плана исследования; поиск возможных научных источников по тематике исследования, в т. ч. работу с интернет-сайтами, а также обработку фотоматериала</w:t>
            </w:r>
            <w:r w:rsidR="0041790C" w:rsidRPr="00BE05D7">
              <w:rPr>
                <w:color w:val="000000" w:themeColor="text1"/>
              </w:rPr>
              <w:t>.</w:t>
            </w:r>
          </w:p>
          <w:p w14:paraId="5CC66F5B" w14:textId="5E3E4D2D" w:rsidR="000105CD" w:rsidRPr="00BE05D7" w:rsidRDefault="0041790C" w:rsidP="00C44344">
            <w:pPr>
              <w:shd w:val="clear" w:color="auto" w:fill="FFFFFF"/>
              <w:ind w:firstLine="561"/>
              <w:jc w:val="both"/>
              <w:rPr>
                <w:color w:val="000000" w:themeColor="text1"/>
                <w:shd w:val="clear" w:color="auto" w:fill="FFFFFF"/>
              </w:rPr>
            </w:pPr>
            <w:r w:rsidRPr="00BE05D7">
              <w:rPr>
                <w:color w:val="000000" w:themeColor="text1"/>
                <w:shd w:val="clear" w:color="auto" w:fill="FFFFFF"/>
              </w:rPr>
              <w:t>Д</w:t>
            </w:r>
            <w:r w:rsidR="005535E3" w:rsidRPr="00BE05D7">
              <w:rPr>
                <w:color w:val="000000" w:themeColor="text1"/>
                <w:shd w:val="clear" w:color="auto" w:fill="FFFFFF"/>
              </w:rPr>
              <w:t>анн</w:t>
            </w:r>
            <w:r w:rsidRPr="00BE05D7">
              <w:rPr>
                <w:color w:val="000000" w:themeColor="text1"/>
                <w:shd w:val="clear" w:color="auto" w:fill="FFFFFF"/>
              </w:rPr>
              <w:t>ый</w:t>
            </w:r>
            <w:r w:rsidR="005535E3" w:rsidRPr="00BE05D7">
              <w:rPr>
                <w:color w:val="000000" w:themeColor="text1"/>
                <w:shd w:val="clear" w:color="auto" w:fill="FFFFFF"/>
              </w:rPr>
              <w:t xml:space="preserve"> проект</w:t>
            </w:r>
            <w:r w:rsidRPr="00BE05D7">
              <w:rPr>
                <w:color w:val="000000" w:themeColor="text1"/>
                <w:shd w:val="clear" w:color="auto" w:fill="FFFFFF"/>
              </w:rPr>
              <w:t xml:space="preserve"> задуман</w:t>
            </w:r>
            <w:r w:rsidR="007F6E93" w:rsidRPr="00BE05D7">
              <w:rPr>
                <w:color w:val="000000" w:themeColor="text1"/>
                <w:shd w:val="clear" w:color="auto" w:fill="FFFFFF"/>
              </w:rPr>
              <w:t xml:space="preserve"> не случа</w:t>
            </w:r>
            <w:r w:rsidRPr="00BE05D7">
              <w:rPr>
                <w:color w:val="000000" w:themeColor="text1"/>
                <w:shd w:val="clear" w:color="auto" w:fill="FFFFFF"/>
              </w:rPr>
              <w:t>йно</w:t>
            </w:r>
            <w:r w:rsidR="007F6E93" w:rsidRPr="00BE05D7">
              <w:rPr>
                <w:color w:val="000000" w:themeColor="text1"/>
                <w:shd w:val="clear" w:color="auto" w:fill="FFFFFF"/>
              </w:rPr>
              <w:t>.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 xml:space="preserve"> Экспедиции и полевая работа имеют особый интерес у студентов, поскольку </w:t>
            </w:r>
            <w:r w:rsidR="009123A0" w:rsidRPr="00BE05D7">
              <w:rPr>
                <w:color w:val="000000" w:themeColor="text1"/>
                <w:shd w:val="clear" w:color="auto" w:fill="FFFFFF"/>
              </w:rPr>
              <w:t xml:space="preserve">данные и материалы, 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 xml:space="preserve">полученные </w:t>
            </w:r>
            <w:r w:rsidRPr="00BE05D7">
              <w:rPr>
                <w:color w:val="000000" w:themeColor="text1"/>
                <w:shd w:val="clear" w:color="auto" w:fill="FFFFFF"/>
              </w:rPr>
              <w:t>«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>в</w:t>
            </w:r>
            <w:r w:rsidR="009123A0" w:rsidRPr="00BE05D7">
              <w:rPr>
                <w:color w:val="000000" w:themeColor="text1"/>
                <w:shd w:val="clear" w:color="auto" w:fill="FFFFFF"/>
              </w:rPr>
              <w:t xml:space="preserve"> 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>поле</w:t>
            </w:r>
            <w:r w:rsidRPr="00BE05D7">
              <w:rPr>
                <w:color w:val="000000" w:themeColor="text1"/>
                <w:shd w:val="clear" w:color="auto" w:fill="FFFFFF"/>
              </w:rPr>
              <w:t>»</w:t>
            </w:r>
            <w:r w:rsidR="009123A0" w:rsidRPr="00BE05D7">
              <w:rPr>
                <w:color w:val="000000" w:themeColor="text1"/>
                <w:shd w:val="clear" w:color="auto" w:fill="FFFFFF"/>
              </w:rPr>
              <w:t>,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 xml:space="preserve"> могут </w:t>
            </w:r>
            <w:r w:rsidR="009123A0" w:rsidRPr="00BE05D7">
              <w:rPr>
                <w:color w:val="000000" w:themeColor="text1"/>
                <w:shd w:val="clear" w:color="auto" w:fill="FFFFFF"/>
              </w:rPr>
              <w:t>стать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 xml:space="preserve"> основой</w:t>
            </w:r>
            <w:r w:rsidR="002E1356" w:rsidRPr="00BE05D7">
              <w:rPr>
                <w:color w:val="000000" w:themeColor="text1"/>
                <w:shd w:val="clear" w:color="auto" w:fill="FFFFFF"/>
              </w:rPr>
              <w:t xml:space="preserve"> как</w:t>
            </w:r>
            <w:r w:rsidR="0043459B" w:rsidRPr="00BE05D7">
              <w:rPr>
                <w:color w:val="000000" w:themeColor="text1"/>
                <w:shd w:val="clear" w:color="auto" w:fill="FFFFFF"/>
              </w:rPr>
              <w:t xml:space="preserve"> итоговых исследовательских работ - курсовых и ВКР</w:t>
            </w:r>
            <w:r w:rsidR="002E1356" w:rsidRPr="00BE05D7">
              <w:rPr>
                <w:color w:val="000000" w:themeColor="text1"/>
                <w:shd w:val="clear" w:color="auto" w:fill="FFFFFF"/>
              </w:rPr>
              <w:t>, так и будущих научных статей в академических журналах.</w:t>
            </w:r>
          </w:p>
        </w:tc>
      </w:tr>
      <w:tr w:rsidR="00AA29C6" w:rsidRPr="00BE05D7" w14:paraId="63BB98F0" w14:textId="77777777" w:rsidTr="00BB4124">
        <w:tc>
          <w:tcPr>
            <w:tcW w:w="3510" w:type="dxa"/>
          </w:tcPr>
          <w:p w14:paraId="0EFE6DCD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Цель и задачи проекта</w:t>
            </w:r>
          </w:p>
        </w:tc>
        <w:tc>
          <w:tcPr>
            <w:tcW w:w="6055" w:type="dxa"/>
          </w:tcPr>
          <w:p w14:paraId="1AC0BE9E" w14:textId="45E67687" w:rsidR="001017A1" w:rsidRPr="004A79B8" w:rsidRDefault="00E111A6" w:rsidP="001017A1">
            <w:pPr>
              <w:shd w:val="clear" w:color="auto" w:fill="FFFFFF"/>
              <w:jc w:val="both"/>
              <w:rPr>
                <w:color w:val="000000" w:themeColor="text1"/>
                <w:lang w:val="ru-RU"/>
              </w:rPr>
            </w:pPr>
            <w:r w:rsidRPr="004A79B8">
              <w:rPr>
                <w:color w:val="000000" w:themeColor="text1"/>
              </w:rPr>
              <w:t>Цели проекта</w:t>
            </w:r>
            <w:r w:rsidRPr="004A79B8">
              <w:rPr>
                <w:color w:val="000000" w:themeColor="text1"/>
                <w:lang w:val="ru-RU"/>
              </w:rPr>
              <w:t xml:space="preserve"> (третья ступень)</w:t>
            </w:r>
            <w:r w:rsidRPr="004A79B8">
              <w:rPr>
                <w:color w:val="000000" w:themeColor="text1"/>
              </w:rPr>
              <w:t xml:space="preserve">: </w:t>
            </w:r>
            <w:r w:rsidRPr="004A79B8">
              <w:rPr>
                <w:color w:val="000000" w:themeColor="text1"/>
                <w:lang w:val="ru-RU"/>
              </w:rPr>
              <w:t>привить навыки научной работы, научить методам обработки данных, применению полевого материала для будущих академических текстов</w:t>
            </w:r>
            <w:r w:rsidR="001017A1" w:rsidRPr="004A79B8">
              <w:rPr>
                <w:color w:val="000000" w:themeColor="text1"/>
                <w:lang w:val="ru-RU"/>
              </w:rPr>
              <w:t>.</w:t>
            </w:r>
          </w:p>
          <w:p w14:paraId="5D8573E2" w14:textId="5C6634DE" w:rsidR="00E111A6" w:rsidRPr="00BE05D7" w:rsidRDefault="00E111A6" w:rsidP="001017A1">
            <w:pPr>
              <w:shd w:val="clear" w:color="auto" w:fill="FFFFFF"/>
              <w:jc w:val="both"/>
              <w:rPr>
                <w:color w:val="000000" w:themeColor="text1"/>
                <w:lang w:val="ru-RU"/>
              </w:rPr>
            </w:pPr>
            <w:r w:rsidRPr="004A79B8">
              <w:rPr>
                <w:color w:val="000000" w:themeColor="text1"/>
              </w:rPr>
              <w:t>Задачи проект</w:t>
            </w:r>
            <w:r w:rsidR="002822DF" w:rsidRPr="004A79B8">
              <w:rPr>
                <w:color w:val="000000" w:themeColor="text1"/>
                <w:lang w:val="ru-RU"/>
              </w:rPr>
              <w:t>а</w:t>
            </w:r>
            <w:r w:rsidRPr="004A79B8">
              <w:rPr>
                <w:color w:val="000000" w:themeColor="text1"/>
                <w:lang w:val="ru-RU"/>
              </w:rPr>
              <w:t xml:space="preserve"> (третья ступень)</w:t>
            </w:r>
            <w:r w:rsidRPr="004A79B8">
              <w:rPr>
                <w:color w:val="000000" w:themeColor="text1"/>
              </w:rPr>
              <w:t>:</w:t>
            </w:r>
            <w:r w:rsidRPr="00BE05D7">
              <w:rPr>
                <w:color w:val="000000" w:themeColor="text1"/>
                <w:lang w:val="ru-RU"/>
              </w:rPr>
              <w:t xml:space="preserve"> обработать данные; </w:t>
            </w:r>
            <w:r w:rsidR="00B8263E" w:rsidRPr="00BE05D7">
              <w:rPr>
                <w:color w:val="000000" w:themeColor="text1"/>
                <w:lang w:val="ru-RU"/>
              </w:rPr>
              <w:t>написать</w:t>
            </w:r>
            <w:r w:rsidRPr="00BE05D7">
              <w:rPr>
                <w:color w:val="000000" w:themeColor="text1"/>
                <w:lang w:val="ru-RU"/>
              </w:rPr>
              <w:t xml:space="preserve"> отчеты;</w:t>
            </w:r>
            <w:r w:rsidR="00A72381" w:rsidRPr="00BE05D7">
              <w:rPr>
                <w:color w:val="000000" w:themeColor="text1"/>
                <w:lang w:val="ru-RU"/>
              </w:rPr>
              <w:t xml:space="preserve"> </w:t>
            </w:r>
            <w:r w:rsidR="008F7D2D" w:rsidRPr="00BE05D7">
              <w:rPr>
                <w:color w:val="000000" w:themeColor="text1"/>
                <w:lang w:val="ru-RU"/>
              </w:rPr>
              <w:t xml:space="preserve">составить </w:t>
            </w:r>
            <w:r w:rsidR="002822DF" w:rsidRPr="00BE05D7">
              <w:rPr>
                <w:color w:val="000000" w:themeColor="text1"/>
                <w:lang w:val="ru-RU"/>
              </w:rPr>
              <w:t>план</w:t>
            </w:r>
            <w:r w:rsidR="00A72381" w:rsidRPr="00BE05D7">
              <w:rPr>
                <w:color w:val="000000" w:themeColor="text1"/>
                <w:lang w:val="ru-RU"/>
              </w:rPr>
              <w:t xml:space="preserve"> / заготовку</w:t>
            </w:r>
            <w:r w:rsidR="002822DF" w:rsidRPr="00BE05D7">
              <w:rPr>
                <w:color w:val="000000" w:themeColor="text1"/>
                <w:lang w:val="ru-RU"/>
              </w:rPr>
              <w:t xml:space="preserve"> </w:t>
            </w:r>
            <w:r w:rsidR="008F7D2D" w:rsidRPr="00BE05D7">
              <w:rPr>
                <w:color w:val="000000" w:themeColor="text1"/>
                <w:lang w:val="ru-RU"/>
              </w:rPr>
              <w:t>исследования</w:t>
            </w:r>
            <w:r w:rsidR="002822DF" w:rsidRPr="00BE05D7">
              <w:rPr>
                <w:color w:val="000000" w:themeColor="text1"/>
                <w:lang w:val="ru-RU"/>
              </w:rPr>
              <w:t>.</w:t>
            </w:r>
          </w:p>
        </w:tc>
      </w:tr>
      <w:tr w:rsidR="00AA29C6" w:rsidRPr="00BE05D7" w14:paraId="3789AAC5" w14:textId="77777777" w:rsidTr="00BB4124">
        <w:tc>
          <w:tcPr>
            <w:tcW w:w="3510" w:type="dxa"/>
          </w:tcPr>
          <w:p w14:paraId="2EE72859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Проектное задание (виды деятельности, выполняемые </w:t>
            </w:r>
            <w:r w:rsidRPr="00BE05D7">
              <w:rPr>
                <w:color w:val="000000" w:themeColor="text1"/>
              </w:rPr>
              <w:lastRenderedPageBreak/>
              <w:t>студентом в проекте)</w:t>
            </w:r>
          </w:p>
        </w:tc>
        <w:tc>
          <w:tcPr>
            <w:tcW w:w="6055" w:type="dxa"/>
          </w:tcPr>
          <w:p w14:paraId="5015FA9E" w14:textId="2A4488CD" w:rsidR="00F038BA" w:rsidRPr="00BE05D7" w:rsidRDefault="00F038BA" w:rsidP="00F038BA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  <w:lang w:val="ru-RU"/>
              </w:rPr>
              <w:lastRenderedPageBreak/>
              <w:t>Предполагается коллективная работа в рамках студенческих мини-групп.</w:t>
            </w:r>
            <w:r w:rsidR="004C4A51" w:rsidRPr="00BE05D7">
              <w:rPr>
                <w:color w:val="000000" w:themeColor="text1"/>
              </w:rPr>
              <w:t xml:space="preserve"> </w:t>
            </w:r>
          </w:p>
          <w:p w14:paraId="7503AD27" w14:textId="2240F4B2" w:rsidR="00BC4FF3" w:rsidRPr="00BE05D7" w:rsidRDefault="00F038BA" w:rsidP="00C7276A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BE05D7">
              <w:rPr>
                <w:rFonts w:ascii="Times New Roman" w:hAnsi="Times New Roman" w:cs="Times New Roman"/>
                <w:color w:val="000000" w:themeColor="text1"/>
              </w:rPr>
              <w:lastRenderedPageBreak/>
              <w:t>Написание научного отчета;</w:t>
            </w:r>
          </w:p>
          <w:p w14:paraId="30F80A6F" w14:textId="3976E773" w:rsidR="00F038BA" w:rsidRPr="00922727" w:rsidRDefault="00F038BA" w:rsidP="00C7276A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922727">
              <w:rPr>
                <w:rFonts w:asciiTheme="majorBidi" w:hAnsiTheme="majorBidi" w:cstheme="majorBidi"/>
                <w:color w:val="000000" w:themeColor="text1"/>
              </w:rPr>
              <w:t>Обработка полевого материала;</w:t>
            </w:r>
          </w:p>
          <w:p w14:paraId="219A07A9" w14:textId="32FC14E7" w:rsidR="00F038BA" w:rsidRPr="00922727" w:rsidRDefault="00F038BA" w:rsidP="00C7276A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922727">
              <w:rPr>
                <w:rFonts w:asciiTheme="majorBidi" w:hAnsiTheme="majorBidi" w:cstheme="majorBidi"/>
                <w:color w:val="000000" w:themeColor="text1"/>
              </w:rPr>
              <w:t>Составлени</w:t>
            </w:r>
            <w:r w:rsidR="00C5553E" w:rsidRPr="00922727">
              <w:rPr>
                <w:rFonts w:asciiTheme="majorBidi" w:hAnsiTheme="majorBidi" w:cstheme="majorBidi"/>
                <w:color w:val="000000" w:themeColor="text1"/>
              </w:rPr>
              <w:t>е</w:t>
            </w:r>
            <w:r w:rsidRPr="0092272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C5553E" w:rsidRPr="00922727">
              <w:rPr>
                <w:rFonts w:asciiTheme="majorBidi" w:hAnsiTheme="majorBidi" w:cstheme="majorBidi"/>
                <w:color w:val="000000" w:themeColor="text1"/>
              </w:rPr>
              <w:t>плана</w:t>
            </w:r>
            <w:r w:rsidRPr="00922727">
              <w:rPr>
                <w:rFonts w:asciiTheme="majorBidi" w:hAnsiTheme="majorBidi" w:cstheme="majorBidi"/>
                <w:color w:val="000000" w:themeColor="text1"/>
              </w:rPr>
              <w:t xml:space="preserve"> исследования</w:t>
            </w:r>
            <w:r w:rsidR="00C5553E" w:rsidRPr="00922727">
              <w:rPr>
                <w:rFonts w:asciiTheme="majorBidi" w:hAnsiTheme="majorBidi" w:cstheme="majorBidi"/>
                <w:color w:val="000000" w:themeColor="text1"/>
              </w:rPr>
              <w:t>;</w:t>
            </w:r>
          </w:p>
          <w:p w14:paraId="7E970685" w14:textId="7272CEDD" w:rsidR="00254C22" w:rsidRPr="00922727" w:rsidRDefault="000105CD" w:rsidP="00ED69D4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922727">
              <w:rPr>
                <w:rFonts w:asciiTheme="majorBidi" w:hAnsiTheme="majorBidi" w:cstheme="majorBidi"/>
                <w:color w:val="000000" w:themeColor="text1"/>
              </w:rPr>
              <w:t>Пр</w:t>
            </w:r>
            <w:r w:rsidR="00BC4FF3" w:rsidRPr="00922727">
              <w:rPr>
                <w:rFonts w:asciiTheme="majorBidi" w:hAnsiTheme="majorBidi" w:cstheme="majorBidi"/>
                <w:color w:val="000000" w:themeColor="text1"/>
              </w:rPr>
              <w:t>езентация и обсуждение</w:t>
            </w:r>
            <w:r w:rsidR="00F038BA" w:rsidRPr="00922727">
              <w:rPr>
                <w:rFonts w:asciiTheme="majorBidi" w:hAnsiTheme="majorBidi" w:cstheme="majorBidi"/>
                <w:color w:val="000000" w:themeColor="text1"/>
              </w:rPr>
              <w:t xml:space="preserve"> результатов</w:t>
            </w:r>
            <w:r w:rsidR="00DC586B" w:rsidRPr="00922727">
              <w:rPr>
                <w:rFonts w:asciiTheme="majorBidi" w:hAnsiTheme="majorBidi" w:cstheme="majorBidi"/>
                <w:color w:val="000000" w:themeColor="text1"/>
              </w:rPr>
              <w:t>.</w:t>
            </w:r>
          </w:p>
          <w:p w14:paraId="02E21D46" w14:textId="71EC9338" w:rsidR="00AA29C6" w:rsidRPr="00922727" w:rsidRDefault="00072D90" w:rsidP="00922727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22727">
              <w:rPr>
                <w:rFonts w:asciiTheme="majorBidi" w:hAnsiTheme="majorBidi" w:cstheme="majorBidi"/>
                <w:color w:val="000000" w:themeColor="text1"/>
              </w:rPr>
              <w:t>Публикация результатов работы</w:t>
            </w:r>
            <w:r w:rsidR="00922727" w:rsidRPr="0092272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922727">
              <w:rPr>
                <w:rFonts w:asciiTheme="majorBidi" w:hAnsiTheme="majorBidi" w:cstheme="majorBidi"/>
                <w:color w:val="000000" w:themeColor="text1"/>
              </w:rPr>
              <w:t>в качестве основы</w:t>
            </w:r>
            <w:r w:rsidR="00F038BA" w:rsidRPr="00922727">
              <w:rPr>
                <w:rFonts w:asciiTheme="majorBidi" w:hAnsiTheme="majorBidi" w:cstheme="majorBidi"/>
                <w:color w:val="000000" w:themeColor="text1"/>
              </w:rPr>
              <w:t xml:space="preserve"> курсовой</w:t>
            </w:r>
            <w:r w:rsidR="00922727">
              <w:rPr>
                <w:rFonts w:asciiTheme="majorBidi" w:hAnsiTheme="majorBidi" w:cstheme="majorBidi"/>
                <w:color w:val="000000" w:themeColor="text1"/>
              </w:rPr>
              <w:t xml:space="preserve"> работы</w:t>
            </w:r>
            <w:r w:rsidR="00F038BA" w:rsidRPr="00922727">
              <w:rPr>
                <w:rFonts w:asciiTheme="majorBidi" w:hAnsiTheme="majorBidi" w:cstheme="majorBidi"/>
                <w:color w:val="000000" w:themeColor="text1"/>
              </w:rPr>
              <w:t>/ ВКР и/или научной статьи.</w:t>
            </w:r>
          </w:p>
        </w:tc>
      </w:tr>
      <w:tr w:rsidR="00AA29C6" w:rsidRPr="00BE05D7" w14:paraId="088E4C79" w14:textId="77777777" w:rsidTr="00BB4124">
        <w:tc>
          <w:tcPr>
            <w:tcW w:w="3510" w:type="dxa"/>
          </w:tcPr>
          <w:p w14:paraId="37692515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6055" w:type="dxa"/>
          </w:tcPr>
          <w:p w14:paraId="57C0551E" w14:textId="4038055B" w:rsidR="000105CD" w:rsidRPr="00BE05D7" w:rsidRDefault="00A65588" w:rsidP="00EA69F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ru-RU"/>
              </w:rPr>
              <w:t>2</w:t>
            </w:r>
            <w:r w:rsidR="00DA7EE8">
              <w:rPr>
                <w:color w:val="000000" w:themeColor="text1"/>
                <w:lang w:val="ru-RU"/>
              </w:rPr>
              <w:t>0</w:t>
            </w:r>
            <w:r w:rsidR="00ED69D4" w:rsidRPr="00BE05D7">
              <w:rPr>
                <w:color w:val="000000" w:themeColor="text1"/>
              </w:rPr>
              <w:t xml:space="preserve"> окт</w:t>
            </w:r>
            <w:r w:rsidR="001F08C9" w:rsidRPr="00BE05D7">
              <w:rPr>
                <w:color w:val="000000" w:themeColor="text1"/>
              </w:rPr>
              <w:t>ября</w:t>
            </w:r>
            <w:r w:rsidR="0093167A" w:rsidRPr="00BE05D7">
              <w:rPr>
                <w:color w:val="000000" w:themeColor="text1"/>
              </w:rPr>
              <w:t xml:space="preserve"> 20</w:t>
            </w:r>
            <w:r w:rsidR="009542BA" w:rsidRPr="00BE05D7">
              <w:rPr>
                <w:color w:val="000000" w:themeColor="text1"/>
                <w:lang w:val="ru-RU"/>
              </w:rPr>
              <w:t>20</w:t>
            </w:r>
            <w:r w:rsidR="00EA69FE" w:rsidRPr="00BE05D7">
              <w:rPr>
                <w:color w:val="000000" w:themeColor="text1"/>
              </w:rPr>
              <w:t xml:space="preserve"> – </w:t>
            </w:r>
            <w:r w:rsidR="005D2714">
              <w:rPr>
                <w:color w:val="000000" w:themeColor="text1"/>
                <w:lang w:val="ru-RU"/>
              </w:rPr>
              <w:t>1</w:t>
            </w:r>
            <w:r w:rsidR="0021326C">
              <w:rPr>
                <w:color w:val="000000" w:themeColor="text1"/>
                <w:lang w:val="ru-RU"/>
              </w:rPr>
              <w:t>5</w:t>
            </w:r>
            <w:r w:rsidR="000105CD" w:rsidRPr="00BE05D7">
              <w:rPr>
                <w:color w:val="000000" w:themeColor="text1"/>
              </w:rPr>
              <w:t xml:space="preserve"> </w:t>
            </w:r>
            <w:r w:rsidR="00107403" w:rsidRPr="00BE05D7">
              <w:rPr>
                <w:color w:val="000000" w:themeColor="text1"/>
                <w:lang w:val="ru-RU"/>
              </w:rPr>
              <w:t>мар</w:t>
            </w:r>
            <w:r w:rsidR="005D2714">
              <w:rPr>
                <w:color w:val="000000" w:themeColor="text1"/>
                <w:lang w:val="ru-RU"/>
              </w:rPr>
              <w:t>та</w:t>
            </w:r>
            <w:r w:rsidR="000105CD" w:rsidRPr="00BE05D7">
              <w:rPr>
                <w:color w:val="000000" w:themeColor="text1"/>
              </w:rPr>
              <w:t xml:space="preserve"> 20</w:t>
            </w:r>
            <w:r w:rsidR="009542BA" w:rsidRPr="00BE05D7">
              <w:rPr>
                <w:color w:val="000000" w:themeColor="text1"/>
                <w:lang w:val="ru-RU"/>
              </w:rPr>
              <w:t>21</w:t>
            </w:r>
            <w:r w:rsidR="000105CD" w:rsidRPr="00BE05D7">
              <w:rPr>
                <w:color w:val="000000" w:themeColor="text1"/>
              </w:rPr>
              <w:t xml:space="preserve"> г</w:t>
            </w:r>
            <w:r w:rsidR="009542BA" w:rsidRPr="00BE05D7">
              <w:rPr>
                <w:color w:val="000000" w:themeColor="text1"/>
                <w:lang w:val="ru-RU"/>
              </w:rPr>
              <w:t>г</w:t>
            </w:r>
            <w:r w:rsidR="000105CD" w:rsidRPr="00BE05D7">
              <w:rPr>
                <w:color w:val="000000" w:themeColor="text1"/>
              </w:rPr>
              <w:t>.</w:t>
            </w:r>
          </w:p>
        </w:tc>
      </w:tr>
      <w:tr w:rsidR="00AA29C6" w:rsidRPr="00BE05D7" w14:paraId="495D56FC" w14:textId="77777777" w:rsidTr="00BB4124">
        <w:tc>
          <w:tcPr>
            <w:tcW w:w="3510" w:type="dxa"/>
          </w:tcPr>
          <w:p w14:paraId="56187900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03E6D3F0" w14:textId="1C31D394" w:rsidR="000105CD" w:rsidRPr="005D2714" w:rsidRDefault="005D2714" w:rsidP="009F7DD0">
            <w:pPr>
              <w:jc w:val="both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</w:t>
            </w:r>
          </w:p>
        </w:tc>
      </w:tr>
      <w:tr w:rsidR="00AA29C6" w:rsidRPr="00BE05D7" w14:paraId="5E14E251" w14:textId="77777777" w:rsidTr="00BB4124">
        <w:tc>
          <w:tcPr>
            <w:tcW w:w="3510" w:type="dxa"/>
          </w:tcPr>
          <w:p w14:paraId="1CDECF40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Форма итогового контроля</w:t>
            </w:r>
          </w:p>
        </w:tc>
        <w:tc>
          <w:tcPr>
            <w:tcW w:w="6055" w:type="dxa"/>
          </w:tcPr>
          <w:p w14:paraId="2AC18B97" w14:textId="585B514A" w:rsidR="000105CD" w:rsidRPr="00375001" w:rsidRDefault="005D2714" w:rsidP="009F7DD0">
            <w:pPr>
              <w:jc w:val="both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Коллективный отчет о проделанной работе, презентация</w:t>
            </w:r>
          </w:p>
        </w:tc>
      </w:tr>
      <w:tr w:rsidR="00AA29C6" w:rsidRPr="00BE05D7" w14:paraId="305D6CD1" w14:textId="77777777" w:rsidTr="00BB4124">
        <w:tc>
          <w:tcPr>
            <w:tcW w:w="3510" w:type="dxa"/>
          </w:tcPr>
          <w:p w14:paraId="623B1BAF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6055" w:type="dxa"/>
          </w:tcPr>
          <w:p w14:paraId="10A1F5BF" w14:textId="08BC8731" w:rsidR="000105CD" w:rsidRPr="005D2714" w:rsidRDefault="004A79B8" w:rsidP="009F7DD0">
            <w:pPr>
              <w:jc w:val="both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бота на месте (третья ступень проекта)</w:t>
            </w:r>
          </w:p>
        </w:tc>
      </w:tr>
      <w:tr w:rsidR="00AA29C6" w:rsidRPr="00BE05D7" w14:paraId="76EFDA6F" w14:textId="77777777" w:rsidTr="00BB4124">
        <w:tc>
          <w:tcPr>
            <w:tcW w:w="3510" w:type="dxa"/>
          </w:tcPr>
          <w:p w14:paraId="0B244BE5" w14:textId="77777777" w:rsidR="000105CD" w:rsidRPr="00BE05D7" w:rsidRDefault="000105CD" w:rsidP="007E2CFE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6055" w:type="dxa"/>
          </w:tcPr>
          <w:p w14:paraId="0A804BFD" w14:textId="77777777" w:rsidR="000105CD" w:rsidRPr="00BE05D7" w:rsidRDefault="00254C22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3</w:t>
            </w:r>
          </w:p>
        </w:tc>
      </w:tr>
      <w:tr w:rsidR="00AA29C6" w:rsidRPr="00BE05D7" w14:paraId="00E2BC44" w14:textId="77777777" w:rsidTr="00BB4124">
        <w:tc>
          <w:tcPr>
            <w:tcW w:w="3510" w:type="dxa"/>
          </w:tcPr>
          <w:p w14:paraId="6A9BD6FF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7793EC72" w14:textId="41EFF8AF" w:rsidR="000105CD" w:rsidRPr="005D2714" w:rsidRDefault="005D2714" w:rsidP="009F7DD0">
            <w:pPr>
              <w:shd w:val="clear" w:color="auto" w:fill="FFFFFF"/>
              <w:jc w:val="both"/>
              <w:rPr>
                <w:color w:val="000000" w:themeColor="text1"/>
                <w:lang w:val="ru-RU" w:eastAsia="ja-JP"/>
              </w:rPr>
            </w:pPr>
            <w:r>
              <w:rPr>
                <w:color w:val="000000" w:themeColor="text1"/>
                <w:lang w:val="ru-RU" w:eastAsia="ja-JP"/>
              </w:rPr>
              <w:t>Групповой</w:t>
            </w:r>
          </w:p>
        </w:tc>
      </w:tr>
      <w:tr w:rsidR="00AA29C6" w:rsidRPr="00BE05D7" w14:paraId="6C30592E" w14:textId="77777777" w:rsidTr="00BB4124">
        <w:tc>
          <w:tcPr>
            <w:tcW w:w="3510" w:type="dxa"/>
          </w:tcPr>
          <w:p w14:paraId="155D3115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3330A4D5" w14:textId="610E9D32" w:rsidR="000105CD" w:rsidRPr="00BE05D7" w:rsidRDefault="00107403" w:rsidP="00855111">
            <w:pPr>
              <w:shd w:val="clear" w:color="auto" w:fill="FFFFFF"/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rFonts w:asciiTheme="majorBidi" w:hAnsiTheme="majorBidi" w:cstheme="majorBidi"/>
                <w:color w:val="000000" w:themeColor="text1"/>
              </w:rPr>
              <w:t>Желательно знание языков мусульманского мира (арабский, татарский, башкирский, азербайджанский и др.). Интерес к исламоведению. Интерес к научной работе и полевым исследованиям.</w:t>
            </w:r>
          </w:p>
        </w:tc>
      </w:tr>
      <w:tr w:rsidR="00AA29C6" w:rsidRPr="00BE05D7" w14:paraId="20560188" w14:textId="77777777" w:rsidTr="00BB4124">
        <w:tc>
          <w:tcPr>
            <w:tcW w:w="3510" w:type="dxa"/>
          </w:tcPr>
          <w:p w14:paraId="15DA1B15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6B4DBCEF" w14:textId="7839E00B" w:rsidR="000105CD" w:rsidRPr="00BE05D7" w:rsidRDefault="00FA08F0" w:rsidP="00FA08F0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  <w:lang w:val="ru-RU"/>
              </w:rPr>
              <w:t>Собранный и обработанный полевой материал, в т.ч. фотоматериал, научные отчеты, план, презентация и заготовка исследовательской работы, ВКР, и/или научной статьи.</w:t>
            </w:r>
          </w:p>
        </w:tc>
      </w:tr>
      <w:tr w:rsidR="00AA29C6" w:rsidRPr="00BE05D7" w14:paraId="44E74A52" w14:textId="77777777" w:rsidTr="00BB4124">
        <w:tc>
          <w:tcPr>
            <w:tcW w:w="3510" w:type="dxa"/>
          </w:tcPr>
          <w:p w14:paraId="1E8576AE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126B480" w14:textId="07DE536E" w:rsidR="000105CD" w:rsidRPr="00BE05D7" w:rsidRDefault="00597E0E" w:rsidP="00922727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К</w:t>
            </w:r>
            <w:r w:rsidR="00FC2B53" w:rsidRPr="00BE05D7">
              <w:rPr>
                <w:color w:val="000000" w:themeColor="text1"/>
              </w:rPr>
              <w:t>оллективная</w:t>
            </w:r>
            <w:r w:rsidR="00FD4745" w:rsidRPr="00BE05D7">
              <w:rPr>
                <w:color w:val="000000" w:themeColor="text1"/>
              </w:rPr>
              <w:t xml:space="preserve"> п</w:t>
            </w:r>
            <w:r w:rsidR="000105CD" w:rsidRPr="00BE05D7">
              <w:rPr>
                <w:color w:val="000000" w:themeColor="text1"/>
              </w:rPr>
              <w:t>ре</w:t>
            </w:r>
            <w:r w:rsidR="00FC2B53" w:rsidRPr="00BE05D7">
              <w:rPr>
                <w:color w:val="000000" w:themeColor="text1"/>
              </w:rPr>
              <w:t>зентация</w:t>
            </w:r>
            <w:r w:rsidR="005973D2" w:rsidRPr="00BE05D7">
              <w:rPr>
                <w:color w:val="000000" w:themeColor="text1"/>
                <w:lang w:val="ru-RU"/>
              </w:rPr>
              <w:t>, отчет,</w:t>
            </w:r>
            <w:r w:rsidR="004A79B8">
              <w:rPr>
                <w:color w:val="000000" w:themeColor="text1"/>
                <w:lang w:val="ru-RU"/>
              </w:rPr>
              <w:t xml:space="preserve"> заготовка</w:t>
            </w:r>
            <w:r w:rsidR="005973D2" w:rsidRPr="00BE05D7">
              <w:rPr>
                <w:color w:val="000000" w:themeColor="text1"/>
                <w:lang w:val="ru-RU"/>
              </w:rPr>
              <w:t xml:space="preserve"> или часть исследования </w:t>
            </w:r>
            <w:r w:rsidR="0055501A">
              <w:rPr>
                <w:color w:val="000000" w:themeColor="text1"/>
                <w:lang w:val="ru-RU"/>
              </w:rPr>
              <w:t xml:space="preserve">будущей </w:t>
            </w:r>
            <w:r w:rsidR="005973D2" w:rsidRPr="00BE05D7">
              <w:rPr>
                <w:color w:val="000000" w:themeColor="text1"/>
                <w:lang w:val="ru-RU"/>
              </w:rPr>
              <w:t>ВКР/курсовой/</w:t>
            </w:r>
            <w:r w:rsidR="00922727">
              <w:rPr>
                <w:color w:val="000000" w:themeColor="text1"/>
                <w:lang w:val="ru-RU"/>
              </w:rPr>
              <w:t>научной</w:t>
            </w:r>
            <w:r w:rsidR="005973D2" w:rsidRPr="00BE05D7">
              <w:rPr>
                <w:color w:val="000000" w:themeColor="text1"/>
                <w:lang w:val="ru-RU"/>
              </w:rPr>
              <w:t xml:space="preserve"> статьи.</w:t>
            </w:r>
          </w:p>
        </w:tc>
      </w:tr>
      <w:tr w:rsidR="00AA29C6" w:rsidRPr="00BE05D7" w14:paraId="036CE176" w14:textId="77777777" w:rsidTr="00BB4124">
        <w:tc>
          <w:tcPr>
            <w:tcW w:w="3510" w:type="dxa"/>
          </w:tcPr>
          <w:p w14:paraId="781B11FD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418E1949" w14:textId="08573277" w:rsidR="000105CD" w:rsidRPr="00BE05D7" w:rsidRDefault="000105CD" w:rsidP="007026A2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Активное уч</w:t>
            </w:r>
            <w:r w:rsidR="007026A2" w:rsidRPr="00BE05D7">
              <w:rPr>
                <w:color w:val="000000" w:themeColor="text1"/>
              </w:rPr>
              <w:t>астие в проекте</w:t>
            </w:r>
            <w:r w:rsidRPr="00BE05D7">
              <w:rPr>
                <w:color w:val="000000" w:themeColor="text1"/>
              </w:rPr>
              <w:t xml:space="preserve">, </w:t>
            </w:r>
            <w:r w:rsidR="004F4588" w:rsidRPr="00BE05D7">
              <w:rPr>
                <w:color w:val="000000" w:themeColor="text1"/>
                <w:lang w:val="ru-RU"/>
              </w:rPr>
              <w:t>требуемые отчетные файлы и записи по проекту, качество и форма предоставления результатов</w:t>
            </w:r>
            <w:r w:rsidR="005973D2" w:rsidRPr="00BE05D7">
              <w:rPr>
                <w:color w:val="000000" w:themeColor="text1"/>
                <w:lang w:val="ru-RU"/>
              </w:rPr>
              <w:t>.</w:t>
            </w:r>
          </w:p>
        </w:tc>
      </w:tr>
      <w:tr w:rsidR="00AA29C6" w:rsidRPr="00BE05D7" w14:paraId="3AFA3E14" w14:textId="77777777" w:rsidTr="00BB4124">
        <w:tc>
          <w:tcPr>
            <w:tcW w:w="3510" w:type="dxa"/>
          </w:tcPr>
          <w:p w14:paraId="03121A7A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Возможность пересдач пр</w:t>
            </w:r>
            <w:r w:rsidR="00C01166" w:rsidRPr="00BE05D7">
              <w:rPr>
                <w:color w:val="000000" w:themeColor="text1"/>
              </w:rPr>
              <w:t>и получении неудов.</w:t>
            </w:r>
            <w:r w:rsidRPr="00BE05D7">
              <w:rPr>
                <w:color w:val="000000" w:themeColor="text1"/>
              </w:rPr>
              <w:t xml:space="preserve"> оценки</w:t>
            </w:r>
          </w:p>
        </w:tc>
        <w:tc>
          <w:tcPr>
            <w:tcW w:w="6055" w:type="dxa"/>
          </w:tcPr>
          <w:p w14:paraId="688E6D0B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Да</w:t>
            </w:r>
          </w:p>
        </w:tc>
      </w:tr>
      <w:tr w:rsidR="00AA29C6" w:rsidRPr="00BE05D7" w14:paraId="067198FE" w14:textId="77777777" w:rsidTr="00BB4124">
        <w:tc>
          <w:tcPr>
            <w:tcW w:w="3510" w:type="dxa"/>
          </w:tcPr>
          <w:p w14:paraId="2D2C5225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185816DB" w14:textId="4E26DB69" w:rsidR="000105CD" w:rsidRPr="00BE05D7" w:rsidRDefault="00B661F4" w:rsidP="009F7DD0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1</w:t>
            </w:r>
            <w:r w:rsidR="00F5624C" w:rsidRPr="00BE05D7">
              <w:rPr>
                <w:color w:val="000000" w:themeColor="text1"/>
                <w:lang w:val="ru-RU"/>
              </w:rPr>
              <w:t>0</w:t>
            </w:r>
          </w:p>
        </w:tc>
      </w:tr>
      <w:tr w:rsidR="00AA29C6" w:rsidRPr="00BE05D7" w14:paraId="626F6729" w14:textId="77777777" w:rsidTr="00BB4124">
        <w:tc>
          <w:tcPr>
            <w:tcW w:w="3510" w:type="dxa"/>
          </w:tcPr>
          <w:p w14:paraId="4F06FC0C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 xml:space="preserve">Критерии отбора студентов </w:t>
            </w:r>
          </w:p>
          <w:p w14:paraId="5A0045E7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7869E2F" w14:textId="3CA4E250" w:rsidR="000105CD" w:rsidRPr="00BE05D7" w:rsidRDefault="00B661F4" w:rsidP="00DA7EE8">
            <w:pPr>
              <w:shd w:val="clear" w:color="auto" w:fill="FFFFFF"/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студент</w:t>
            </w:r>
            <w:r w:rsidR="00CE559D" w:rsidRPr="00BE05D7">
              <w:rPr>
                <w:color w:val="000000" w:themeColor="text1"/>
                <w:lang w:val="ru-RU"/>
              </w:rPr>
              <w:t>ы</w:t>
            </w:r>
            <w:r w:rsidRPr="00BE05D7">
              <w:rPr>
                <w:color w:val="000000" w:themeColor="text1"/>
              </w:rPr>
              <w:t xml:space="preserve"> 3</w:t>
            </w:r>
            <w:r w:rsidR="00F5624C" w:rsidRPr="00BE05D7">
              <w:rPr>
                <w:color w:val="000000" w:themeColor="text1"/>
                <w:lang w:val="ru-RU"/>
              </w:rPr>
              <w:t>-4</w:t>
            </w:r>
            <w:r w:rsidRPr="00BE05D7">
              <w:rPr>
                <w:color w:val="000000" w:themeColor="text1"/>
              </w:rPr>
              <w:t xml:space="preserve"> </w:t>
            </w:r>
            <w:r w:rsidR="000B5686" w:rsidRPr="00BE05D7">
              <w:rPr>
                <w:color w:val="000000" w:themeColor="text1"/>
              </w:rPr>
              <w:t>курс</w:t>
            </w:r>
            <w:r w:rsidR="00F5624C" w:rsidRPr="00BE05D7">
              <w:rPr>
                <w:color w:val="000000" w:themeColor="text1"/>
                <w:lang w:val="ru-RU"/>
              </w:rPr>
              <w:t>ов</w:t>
            </w:r>
            <w:r w:rsidR="00DA7EE8">
              <w:rPr>
                <w:color w:val="000000" w:themeColor="text1"/>
                <w:lang w:val="ru-RU"/>
              </w:rPr>
              <w:t xml:space="preserve"> –</w:t>
            </w:r>
            <w:r w:rsidR="00CE559D" w:rsidRPr="00BE05D7">
              <w:rPr>
                <w:color w:val="000000" w:themeColor="text1"/>
                <w:lang w:val="ru-RU"/>
              </w:rPr>
              <w:t xml:space="preserve"> участ</w:t>
            </w:r>
            <w:r w:rsidR="00DA7EE8">
              <w:rPr>
                <w:color w:val="000000" w:themeColor="text1"/>
                <w:lang w:val="ru-RU"/>
              </w:rPr>
              <w:t>ники</w:t>
            </w:r>
            <w:r w:rsidR="00CE559D" w:rsidRPr="00BE05D7">
              <w:rPr>
                <w:color w:val="000000" w:themeColor="text1"/>
                <w:lang w:val="ru-RU"/>
              </w:rPr>
              <w:t xml:space="preserve"> первой и второй част</w:t>
            </w:r>
            <w:r w:rsidR="00DA7EE8">
              <w:rPr>
                <w:color w:val="000000" w:themeColor="text1"/>
                <w:lang w:val="ru-RU"/>
              </w:rPr>
              <w:t>и</w:t>
            </w:r>
            <w:r w:rsidR="00CE559D" w:rsidRPr="00BE05D7">
              <w:rPr>
                <w:color w:val="000000" w:themeColor="text1"/>
                <w:lang w:val="ru-RU"/>
              </w:rPr>
              <w:t xml:space="preserve"> проекта </w:t>
            </w:r>
            <w:r w:rsidR="00CE559D" w:rsidRPr="00BE05D7">
              <w:rPr>
                <w:color w:val="000000" w:themeColor="text1"/>
              </w:rPr>
              <w:t>«</w:t>
            </w:r>
            <w:r w:rsidR="00CE559D" w:rsidRPr="00BE05D7">
              <w:rPr>
                <w:color w:val="000000" w:themeColor="text1"/>
                <w:lang w:val="ru-RU"/>
              </w:rPr>
              <w:t>Полевое исламоведение</w:t>
            </w:r>
            <w:r w:rsidR="00CE559D" w:rsidRPr="00BE05D7">
              <w:rPr>
                <w:color w:val="000000" w:themeColor="text1"/>
              </w:rPr>
              <w:t>»</w:t>
            </w:r>
          </w:p>
        </w:tc>
      </w:tr>
      <w:tr w:rsidR="00AA29C6" w:rsidRPr="00BE05D7" w14:paraId="47209E9D" w14:textId="77777777" w:rsidTr="00BB4124">
        <w:tc>
          <w:tcPr>
            <w:tcW w:w="3510" w:type="dxa"/>
          </w:tcPr>
          <w:p w14:paraId="66D573EC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5CD1162" w14:textId="125FD694" w:rsidR="000105CD" w:rsidRPr="007876C2" w:rsidRDefault="000105CD" w:rsidP="009F7DD0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</w:rPr>
              <w:t>Востоковедение</w:t>
            </w:r>
            <w:r w:rsidR="00107403" w:rsidRPr="00BE05D7">
              <w:rPr>
                <w:color w:val="000000" w:themeColor="text1"/>
                <w:lang w:val="ru-RU"/>
              </w:rPr>
              <w:t>, Социология, История</w:t>
            </w:r>
            <w:r w:rsidR="007876C2">
              <w:rPr>
                <w:color w:val="000000" w:themeColor="text1"/>
                <w:lang w:val="en-US"/>
              </w:rPr>
              <w:t xml:space="preserve">, </w:t>
            </w:r>
            <w:r w:rsidR="007876C2">
              <w:rPr>
                <w:color w:val="000000" w:themeColor="text1"/>
                <w:lang w:val="ru-RU"/>
              </w:rPr>
              <w:t>Культурология</w:t>
            </w:r>
          </w:p>
        </w:tc>
      </w:tr>
      <w:tr w:rsidR="00AA29C6" w:rsidRPr="00BE05D7" w14:paraId="5AB07353" w14:textId="77777777" w:rsidTr="00BB4124">
        <w:tc>
          <w:tcPr>
            <w:tcW w:w="3510" w:type="dxa"/>
          </w:tcPr>
          <w:p w14:paraId="4971C7D9" w14:textId="77777777" w:rsidR="000105CD" w:rsidRPr="00BE05D7" w:rsidRDefault="000105CD" w:rsidP="009F7DD0">
            <w:pPr>
              <w:jc w:val="both"/>
              <w:rPr>
                <w:color w:val="000000" w:themeColor="text1"/>
              </w:rPr>
            </w:pPr>
            <w:r w:rsidRPr="00BE05D7">
              <w:rPr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2D0CAF5E" w14:textId="47BEF043" w:rsidR="000105CD" w:rsidRPr="00BE05D7" w:rsidRDefault="00107403" w:rsidP="009F7DD0">
            <w:pPr>
              <w:jc w:val="both"/>
              <w:rPr>
                <w:color w:val="000000" w:themeColor="text1"/>
                <w:lang w:val="ru-RU"/>
              </w:rPr>
            </w:pPr>
            <w:r w:rsidRPr="00BE05D7">
              <w:rPr>
                <w:color w:val="000000" w:themeColor="text1"/>
                <w:lang w:val="ru-RU"/>
              </w:rPr>
              <w:t xml:space="preserve">Москва, </w:t>
            </w:r>
            <w:r w:rsidR="00F5624C" w:rsidRPr="00BE05D7">
              <w:rPr>
                <w:color w:val="000000" w:themeColor="text1"/>
                <w:lang w:val="ru-RU"/>
              </w:rPr>
              <w:t>Старая Басманная 21/4</w:t>
            </w:r>
          </w:p>
        </w:tc>
      </w:tr>
    </w:tbl>
    <w:p w14:paraId="3E45309D" w14:textId="77777777" w:rsidR="00203B04" w:rsidRPr="00BE05D7" w:rsidRDefault="00203B04" w:rsidP="00313B5E">
      <w:pPr>
        <w:jc w:val="both"/>
        <w:rPr>
          <w:color w:val="000000" w:themeColor="text1"/>
        </w:rPr>
      </w:pPr>
    </w:p>
    <w:sectPr w:rsidR="00203B04" w:rsidRPr="00BE05D7" w:rsidSect="00C54107">
      <w:footerReference w:type="default" r:id="rId7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F65DA2" w14:textId="77777777" w:rsidR="00635E2F" w:rsidRDefault="00635E2F" w:rsidP="00D63DAB">
      <w:r>
        <w:separator/>
      </w:r>
    </w:p>
  </w:endnote>
  <w:endnote w:type="continuationSeparator" w:id="0">
    <w:p w14:paraId="0AED4881" w14:textId="77777777" w:rsidR="00635E2F" w:rsidRDefault="00635E2F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053777"/>
      <w:docPartObj>
        <w:docPartGallery w:val="Page Numbers (Bottom of Page)"/>
        <w:docPartUnique/>
      </w:docPartObj>
    </w:sdtPr>
    <w:sdtEndPr/>
    <w:sdtContent>
      <w:p w14:paraId="36C0587B" w14:textId="77777777" w:rsidR="00D63DAB" w:rsidRDefault="00D63DA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34DF">
          <w:rPr>
            <w:noProof/>
          </w:rPr>
          <w:t>1</w:t>
        </w:r>
        <w:r>
          <w:fldChar w:fldCharType="end"/>
        </w:r>
      </w:p>
    </w:sdtContent>
  </w:sdt>
  <w:p w14:paraId="0C0F3AD5" w14:textId="77777777" w:rsidR="00D63DAB" w:rsidRDefault="00D63DA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205EC" w14:textId="77777777" w:rsidR="00635E2F" w:rsidRDefault="00635E2F" w:rsidP="00D63DAB">
      <w:r>
        <w:separator/>
      </w:r>
    </w:p>
  </w:footnote>
  <w:footnote w:type="continuationSeparator" w:id="0">
    <w:p w14:paraId="02EBCFC5" w14:textId="77777777" w:rsidR="00635E2F" w:rsidRDefault="00635E2F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722B5"/>
    <w:multiLevelType w:val="hybridMultilevel"/>
    <w:tmpl w:val="9E56F110"/>
    <w:lvl w:ilvl="0" w:tplc="7E5AB2B6">
      <w:start w:val="1"/>
      <w:numFmt w:val="decimal"/>
      <w:lvlText w:val="%1."/>
      <w:lvlJc w:val="left"/>
      <w:pPr>
        <w:ind w:left="9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83" w:hanging="360"/>
      </w:pPr>
    </w:lvl>
    <w:lvl w:ilvl="2" w:tplc="0419001B" w:tentative="1">
      <w:start w:val="1"/>
      <w:numFmt w:val="lowerRoman"/>
      <w:lvlText w:val="%3."/>
      <w:lvlJc w:val="right"/>
      <w:pPr>
        <w:ind w:left="2403" w:hanging="180"/>
      </w:pPr>
    </w:lvl>
    <w:lvl w:ilvl="3" w:tplc="0419000F" w:tentative="1">
      <w:start w:val="1"/>
      <w:numFmt w:val="decimal"/>
      <w:lvlText w:val="%4."/>
      <w:lvlJc w:val="left"/>
      <w:pPr>
        <w:ind w:left="3123" w:hanging="360"/>
      </w:pPr>
    </w:lvl>
    <w:lvl w:ilvl="4" w:tplc="04190019" w:tentative="1">
      <w:start w:val="1"/>
      <w:numFmt w:val="lowerLetter"/>
      <w:lvlText w:val="%5."/>
      <w:lvlJc w:val="left"/>
      <w:pPr>
        <w:ind w:left="3843" w:hanging="360"/>
      </w:pPr>
    </w:lvl>
    <w:lvl w:ilvl="5" w:tplc="0419001B" w:tentative="1">
      <w:start w:val="1"/>
      <w:numFmt w:val="lowerRoman"/>
      <w:lvlText w:val="%6."/>
      <w:lvlJc w:val="right"/>
      <w:pPr>
        <w:ind w:left="4563" w:hanging="180"/>
      </w:pPr>
    </w:lvl>
    <w:lvl w:ilvl="6" w:tplc="0419000F" w:tentative="1">
      <w:start w:val="1"/>
      <w:numFmt w:val="decimal"/>
      <w:lvlText w:val="%7."/>
      <w:lvlJc w:val="left"/>
      <w:pPr>
        <w:ind w:left="5283" w:hanging="360"/>
      </w:pPr>
    </w:lvl>
    <w:lvl w:ilvl="7" w:tplc="04190019" w:tentative="1">
      <w:start w:val="1"/>
      <w:numFmt w:val="lowerLetter"/>
      <w:lvlText w:val="%8."/>
      <w:lvlJc w:val="left"/>
      <w:pPr>
        <w:ind w:left="6003" w:hanging="360"/>
      </w:pPr>
    </w:lvl>
    <w:lvl w:ilvl="8" w:tplc="0419001B" w:tentative="1">
      <w:start w:val="1"/>
      <w:numFmt w:val="lowerRoman"/>
      <w:lvlText w:val="%9."/>
      <w:lvlJc w:val="right"/>
      <w:pPr>
        <w:ind w:left="6723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4588"/>
    <w:rsid w:val="00031991"/>
    <w:rsid w:val="00052F2F"/>
    <w:rsid w:val="00057EEA"/>
    <w:rsid w:val="00070364"/>
    <w:rsid w:val="0007154B"/>
    <w:rsid w:val="00072D90"/>
    <w:rsid w:val="00075763"/>
    <w:rsid w:val="0007788D"/>
    <w:rsid w:val="00084F4B"/>
    <w:rsid w:val="000873EC"/>
    <w:rsid w:val="0009252B"/>
    <w:rsid w:val="00094792"/>
    <w:rsid w:val="000A44FE"/>
    <w:rsid w:val="000B5686"/>
    <w:rsid w:val="000C77E6"/>
    <w:rsid w:val="000D2D42"/>
    <w:rsid w:val="000D2F27"/>
    <w:rsid w:val="000E0787"/>
    <w:rsid w:val="000E2E2F"/>
    <w:rsid w:val="000F3D9E"/>
    <w:rsid w:val="000F61F6"/>
    <w:rsid w:val="001017A1"/>
    <w:rsid w:val="001068EA"/>
    <w:rsid w:val="00107403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64084"/>
    <w:rsid w:val="00170066"/>
    <w:rsid w:val="001702E3"/>
    <w:rsid w:val="001756FE"/>
    <w:rsid w:val="0017618C"/>
    <w:rsid w:val="0018311B"/>
    <w:rsid w:val="00183CF3"/>
    <w:rsid w:val="0018756F"/>
    <w:rsid w:val="001B0AD6"/>
    <w:rsid w:val="001C6ADF"/>
    <w:rsid w:val="001D0886"/>
    <w:rsid w:val="001D5270"/>
    <w:rsid w:val="001E0CE9"/>
    <w:rsid w:val="001F08C9"/>
    <w:rsid w:val="001F64F4"/>
    <w:rsid w:val="002003A2"/>
    <w:rsid w:val="00202FBB"/>
    <w:rsid w:val="00203A36"/>
    <w:rsid w:val="00203B04"/>
    <w:rsid w:val="0021326C"/>
    <w:rsid w:val="00216D09"/>
    <w:rsid w:val="00227C75"/>
    <w:rsid w:val="002345C7"/>
    <w:rsid w:val="00235950"/>
    <w:rsid w:val="00244E04"/>
    <w:rsid w:val="00254C22"/>
    <w:rsid w:val="00261D2C"/>
    <w:rsid w:val="00267B85"/>
    <w:rsid w:val="0027523A"/>
    <w:rsid w:val="0028140A"/>
    <w:rsid w:val="002822DF"/>
    <w:rsid w:val="00284EC8"/>
    <w:rsid w:val="0028685B"/>
    <w:rsid w:val="002A006A"/>
    <w:rsid w:val="002A19D2"/>
    <w:rsid w:val="002A79DC"/>
    <w:rsid w:val="002A7BB4"/>
    <w:rsid w:val="002C2231"/>
    <w:rsid w:val="002C3AD1"/>
    <w:rsid w:val="002D4894"/>
    <w:rsid w:val="002E1356"/>
    <w:rsid w:val="00303E15"/>
    <w:rsid w:val="00313B5E"/>
    <w:rsid w:val="00346DA4"/>
    <w:rsid w:val="00352DBE"/>
    <w:rsid w:val="00362F9B"/>
    <w:rsid w:val="00375001"/>
    <w:rsid w:val="0037685D"/>
    <w:rsid w:val="003836E4"/>
    <w:rsid w:val="003B0DED"/>
    <w:rsid w:val="003B14C7"/>
    <w:rsid w:val="003B2B6D"/>
    <w:rsid w:val="003B3D57"/>
    <w:rsid w:val="003B539A"/>
    <w:rsid w:val="003C0DD2"/>
    <w:rsid w:val="003E4210"/>
    <w:rsid w:val="003F72D6"/>
    <w:rsid w:val="0040436B"/>
    <w:rsid w:val="00410101"/>
    <w:rsid w:val="0041790C"/>
    <w:rsid w:val="0042688F"/>
    <w:rsid w:val="0043459B"/>
    <w:rsid w:val="004619BF"/>
    <w:rsid w:val="00461A23"/>
    <w:rsid w:val="004775A7"/>
    <w:rsid w:val="004958A5"/>
    <w:rsid w:val="004A18D7"/>
    <w:rsid w:val="004A79B8"/>
    <w:rsid w:val="004B3747"/>
    <w:rsid w:val="004C4A51"/>
    <w:rsid w:val="004E6F6E"/>
    <w:rsid w:val="004F4588"/>
    <w:rsid w:val="0051647F"/>
    <w:rsid w:val="00520C25"/>
    <w:rsid w:val="00524DC1"/>
    <w:rsid w:val="005535E3"/>
    <w:rsid w:val="0055400D"/>
    <w:rsid w:val="0055501A"/>
    <w:rsid w:val="0057186B"/>
    <w:rsid w:val="005738A3"/>
    <w:rsid w:val="0057403B"/>
    <w:rsid w:val="0057705F"/>
    <w:rsid w:val="00584633"/>
    <w:rsid w:val="00593C38"/>
    <w:rsid w:val="005973D2"/>
    <w:rsid w:val="00597E0E"/>
    <w:rsid w:val="005D16CD"/>
    <w:rsid w:val="005D2714"/>
    <w:rsid w:val="00612EEF"/>
    <w:rsid w:val="00626E5C"/>
    <w:rsid w:val="00630EA8"/>
    <w:rsid w:val="006327C0"/>
    <w:rsid w:val="00635E2F"/>
    <w:rsid w:val="00651DB1"/>
    <w:rsid w:val="00651F21"/>
    <w:rsid w:val="00661B80"/>
    <w:rsid w:val="006803F3"/>
    <w:rsid w:val="00685834"/>
    <w:rsid w:val="006B0ED0"/>
    <w:rsid w:val="006D145F"/>
    <w:rsid w:val="006D4A03"/>
    <w:rsid w:val="006D7E3D"/>
    <w:rsid w:val="006E0DAD"/>
    <w:rsid w:val="006F2B72"/>
    <w:rsid w:val="006F33D9"/>
    <w:rsid w:val="0070008C"/>
    <w:rsid w:val="007026A2"/>
    <w:rsid w:val="0070360B"/>
    <w:rsid w:val="00707310"/>
    <w:rsid w:val="007102BF"/>
    <w:rsid w:val="0072648F"/>
    <w:rsid w:val="00733F07"/>
    <w:rsid w:val="00743C26"/>
    <w:rsid w:val="00764C68"/>
    <w:rsid w:val="00766B6A"/>
    <w:rsid w:val="00777E1A"/>
    <w:rsid w:val="007876C2"/>
    <w:rsid w:val="00790B84"/>
    <w:rsid w:val="007A44C9"/>
    <w:rsid w:val="007E2CFE"/>
    <w:rsid w:val="007E3297"/>
    <w:rsid w:val="007E7973"/>
    <w:rsid w:val="007F6E93"/>
    <w:rsid w:val="00841229"/>
    <w:rsid w:val="00855111"/>
    <w:rsid w:val="00856FCE"/>
    <w:rsid w:val="00883CF0"/>
    <w:rsid w:val="00885EC3"/>
    <w:rsid w:val="00886960"/>
    <w:rsid w:val="008925E5"/>
    <w:rsid w:val="00894CDC"/>
    <w:rsid w:val="008B023B"/>
    <w:rsid w:val="008C093C"/>
    <w:rsid w:val="008C0E93"/>
    <w:rsid w:val="008E1637"/>
    <w:rsid w:val="008E2942"/>
    <w:rsid w:val="008F7D2D"/>
    <w:rsid w:val="00900067"/>
    <w:rsid w:val="009123A0"/>
    <w:rsid w:val="00916852"/>
    <w:rsid w:val="00922727"/>
    <w:rsid w:val="0093167A"/>
    <w:rsid w:val="00931E4C"/>
    <w:rsid w:val="00947FD7"/>
    <w:rsid w:val="009542BA"/>
    <w:rsid w:val="009554AE"/>
    <w:rsid w:val="00965358"/>
    <w:rsid w:val="009734DF"/>
    <w:rsid w:val="009773B8"/>
    <w:rsid w:val="0098433A"/>
    <w:rsid w:val="009878EE"/>
    <w:rsid w:val="00992320"/>
    <w:rsid w:val="009A4CCD"/>
    <w:rsid w:val="009C1CBD"/>
    <w:rsid w:val="009C33AD"/>
    <w:rsid w:val="009F7DD0"/>
    <w:rsid w:val="00A10249"/>
    <w:rsid w:val="00A2352A"/>
    <w:rsid w:val="00A349F8"/>
    <w:rsid w:val="00A353CB"/>
    <w:rsid w:val="00A42C1E"/>
    <w:rsid w:val="00A55288"/>
    <w:rsid w:val="00A555E6"/>
    <w:rsid w:val="00A57CED"/>
    <w:rsid w:val="00A65588"/>
    <w:rsid w:val="00A72381"/>
    <w:rsid w:val="00A75599"/>
    <w:rsid w:val="00A76CFB"/>
    <w:rsid w:val="00A828FA"/>
    <w:rsid w:val="00AA29C6"/>
    <w:rsid w:val="00AA3112"/>
    <w:rsid w:val="00AA4ED6"/>
    <w:rsid w:val="00AB1A4D"/>
    <w:rsid w:val="00AB50AD"/>
    <w:rsid w:val="00AB62B2"/>
    <w:rsid w:val="00AC6300"/>
    <w:rsid w:val="00AC7293"/>
    <w:rsid w:val="00AC76A8"/>
    <w:rsid w:val="00AD0618"/>
    <w:rsid w:val="00AF0CEF"/>
    <w:rsid w:val="00B0238A"/>
    <w:rsid w:val="00B06CB8"/>
    <w:rsid w:val="00B24A45"/>
    <w:rsid w:val="00B27FD0"/>
    <w:rsid w:val="00B37BC7"/>
    <w:rsid w:val="00B43BBE"/>
    <w:rsid w:val="00B5303B"/>
    <w:rsid w:val="00B60ACA"/>
    <w:rsid w:val="00B62C87"/>
    <w:rsid w:val="00B661F4"/>
    <w:rsid w:val="00B73B54"/>
    <w:rsid w:val="00B75450"/>
    <w:rsid w:val="00B8263E"/>
    <w:rsid w:val="00B96C9E"/>
    <w:rsid w:val="00B97F1B"/>
    <w:rsid w:val="00BA007E"/>
    <w:rsid w:val="00BA5399"/>
    <w:rsid w:val="00BA7B10"/>
    <w:rsid w:val="00BB4F7B"/>
    <w:rsid w:val="00BB5255"/>
    <w:rsid w:val="00BC4F82"/>
    <w:rsid w:val="00BC4FF3"/>
    <w:rsid w:val="00BD2023"/>
    <w:rsid w:val="00BE05D7"/>
    <w:rsid w:val="00BE10DF"/>
    <w:rsid w:val="00BE62A2"/>
    <w:rsid w:val="00BF1860"/>
    <w:rsid w:val="00C01166"/>
    <w:rsid w:val="00C017DD"/>
    <w:rsid w:val="00C3792C"/>
    <w:rsid w:val="00C44344"/>
    <w:rsid w:val="00C54107"/>
    <w:rsid w:val="00C5553E"/>
    <w:rsid w:val="00C60FB7"/>
    <w:rsid w:val="00C61A53"/>
    <w:rsid w:val="00C63FB1"/>
    <w:rsid w:val="00C7276A"/>
    <w:rsid w:val="00C74C4E"/>
    <w:rsid w:val="00CA5DC4"/>
    <w:rsid w:val="00CA654E"/>
    <w:rsid w:val="00CB7265"/>
    <w:rsid w:val="00CC13DE"/>
    <w:rsid w:val="00CC3E1C"/>
    <w:rsid w:val="00CD1499"/>
    <w:rsid w:val="00CE559D"/>
    <w:rsid w:val="00D069BF"/>
    <w:rsid w:val="00D11919"/>
    <w:rsid w:val="00D17224"/>
    <w:rsid w:val="00D30AEE"/>
    <w:rsid w:val="00D43B53"/>
    <w:rsid w:val="00D55234"/>
    <w:rsid w:val="00D61540"/>
    <w:rsid w:val="00D63DAB"/>
    <w:rsid w:val="00D65D3F"/>
    <w:rsid w:val="00D703A2"/>
    <w:rsid w:val="00D86353"/>
    <w:rsid w:val="00D87B2C"/>
    <w:rsid w:val="00DA7EE8"/>
    <w:rsid w:val="00DC586B"/>
    <w:rsid w:val="00DD262E"/>
    <w:rsid w:val="00DF0747"/>
    <w:rsid w:val="00DF6E75"/>
    <w:rsid w:val="00E05642"/>
    <w:rsid w:val="00E111A6"/>
    <w:rsid w:val="00E11ED7"/>
    <w:rsid w:val="00E16F0E"/>
    <w:rsid w:val="00E226E3"/>
    <w:rsid w:val="00E50C86"/>
    <w:rsid w:val="00E65D73"/>
    <w:rsid w:val="00E71865"/>
    <w:rsid w:val="00E80EB0"/>
    <w:rsid w:val="00E84471"/>
    <w:rsid w:val="00E84481"/>
    <w:rsid w:val="00EA69FE"/>
    <w:rsid w:val="00EB1F4D"/>
    <w:rsid w:val="00EC7F9F"/>
    <w:rsid w:val="00ED54E9"/>
    <w:rsid w:val="00ED69D4"/>
    <w:rsid w:val="00F01A19"/>
    <w:rsid w:val="00F038BA"/>
    <w:rsid w:val="00F0531A"/>
    <w:rsid w:val="00F16BAB"/>
    <w:rsid w:val="00F23501"/>
    <w:rsid w:val="00F30D61"/>
    <w:rsid w:val="00F427A4"/>
    <w:rsid w:val="00F5624C"/>
    <w:rsid w:val="00F67911"/>
    <w:rsid w:val="00F75828"/>
    <w:rsid w:val="00F77F91"/>
    <w:rsid w:val="00F844E3"/>
    <w:rsid w:val="00FA08F0"/>
    <w:rsid w:val="00FB1450"/>
    <w:rsid w:val="00FB2CEC"/>
    <w:rsid w:val="00FB53E4"/>
    <w:rsid w:val="00FC2B53"/>
    <w:rsid w:val="00FC7CB2"/>
    <w:rsid w:val="00FD1886"/>
    <w:rsid w:val="00FD4745"/>
    <w:rsid w:val="00FE16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DF60E"/>
  <w15:docId w15:val="{E6083534-0A17-2C4A-AEB0-B1AA203D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4344"/>
    <w:rPr>
      <w:rFonts w:ascii="Times New Roman" w:eastAsia="Times New Roman" w:hAnsi="Times New Roman" w:cs="Times New Roman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asciiTheme="minorHAnsi" w:eastAsiaTheme="minorEastAsia" w:hAnsiTheme="minorHAnsi" w:cstheme="minorBidi"/>
      <w:lang w:val="ru-RU"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semiHidden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val="ru-RU" w:eastAsia="en-US"/>
    </w:r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val="ru-RU" w:eastAsia="en-US"/>
    </w:rPr>
  </w:style>
  <w:style w:type="character" w:customStyle="1" w:styleId="a9">
    <w:name w:val="Нижний колонтитул Знак"/>
    <w:basedOn w:val="a0"/>
    <w:link w:val="a8"/>
    <w:uiPriority w:val="99"/>
    <w:rsid w:val="00D6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588</Words>
  <Characters>335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hcherina Kira</dc:creator>
  <cp:lastModifiedBy>Анна Илларионова</cp:lastModifiedBy>
  <cp:revision>50</cp:revision>
  <dcterms:created xsi:type="dcterms:W3CDTF">2018-08-27T10:38:00Z</dcterms:created>
  <dcterms:modified xsi:type="dcterms:W3CDTF">2020-07-27T09:59:00Z</dcterms:modified>
</cp:coreProperties>
</file>